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BB9E3" w14:textId="77777777"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="00C97E7A">
        <w:rPr>
          <w:rFonts w:ascii="Arial Black" w:hAnsi="Arial Black"/>
          <w:sz w:val="36"/>
          <w:szCs w:val="36"/>
        </w:rPr>
        <w:t xml:space="preserve">QUALIFYING EVENTS </w:t>
      </w:r>
      <w:r w:rsidRPr="00883B03">
        <w:rPr>
          <w:rFonts w:ascii="Arial Black" w:hAnsi="Arial Black"/>
          <w:sz w:val="36"/>
          <w:szCs w:val="36"/>
        </w:rPr>
        <w:t>CONFERENCE</w:t>
      </w:r>
    </w:p>
    <w:p w14:paraId="7103FC38" w14:textId="22C9CC12" w:rsidR="000101B5" w:rsidRDefault="007F5A33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054C851" wp14:editId="53DBBA19">
                <wp:simplePos x="0" y="0"/>
                <wp:positionH relativeFrom="page">
                  <wp:posOffset>676275</wp:posOffset>
                </wp:positionH>
                <wp:positionV relativeFrom="paragraph">
                  <wp:posOffset>109220</wp:posOffset>
                </wp:positionV>
                <wp:extent cx="1847850" cy="485775"/>
                <wp:effectExtent l="0" t="19050" r="38100" b="47625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485775"/>
                        </a:xfrm>
                        <a:prstGeom prst="right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4282EE4" w14:textId="77777777" w:rsidR="007F5A33" w:rsidRPr="00EC75AC" w:rsidRDefault="007F5A33" w:rsidP="007F5A33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549BC6E1" w14:textId="2F7F31D1" w:rsidR="007F5A33" w:rsidRDefault="00EC1185" w:rsidP="007F5A33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54C85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8" o:spid="_x0000_s1026" type="#_x0000_t13" style="position:absolute;left:0;text-align:left;margin-left:53.25pt;margin-top:8.6pt;width:145.5pt;height:38.2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" adj="18761" fillcolor="#5b9bd5" strokecolor="#41719c" strokeweight="1pt">
                <v:textbox>
                  <w:txbxContent>
                    <w:p w14:paraId="44282EE4" w14:textId="77777777" w:rsidR="007F5A33" w:rsidRPr="00EC75AC" w:rsidRDefault="007F5A33" w:rsidP="007F5A33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EC75AC">
                        <w:rPr>
                          <w:b/>
                          <w:bCs/>
                          <w:highlight w:val="yellow"/>
                        </w:rPr>
                        <w:t>NEW FOR THIS YEAR</w:t>
                      </w:r>
                      <w:r>
                        <w:rPr>
                          <w:b/>
                          <w:bCs/>
                        </w:rPr>
                        <w:t xml:space="preserve">   </w:t>
                      </w:r>
                    </w:p>
                    <w:p w14:paraId="549BC6E1" w14:textId="2F7F31D1" w:rsidR="007F5A33" w:rsidRDefault="00EC1185" w:rsidP="007F5A33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97E7A">
        <w:rPr>
          <w:rFonts w:ascii="Arial" w:hAnsi="Arial" w:cs="Arial"/>
          <w:sz w:val="36"/>
          <w:szCs w:val="36"/>
        </w:rPr>
        <w:t xml:space="preserve">MIDDLE SCHOOL </w:t>
      </w:r>
      <w:r w:rsidR="00883B03" w:rsidRPr="00883B03">
        <w:rPr>
          <w:rFonts w:ascii="Arial" w:hAnsi="Arial" w:cs="Arial"/>
          <w:sz w:val="36"/>
          <w:szCs w:val="36"/>
        </w:rPr>
        <w:t>COMPETITIVE EVENTS</w:t>
      </w:r>
    </w:p>
    <w:p w14:paraId="6D173A90" w14:textId="3DA6E582" w:rsidR="00883B03" w:rsidRPr="004A2338" w:rsidRDefault="00DB51C4" w:rsidP="00883B03">
      <w:pPr>
        <w:spacing w:after="0"/>
        <w:jc w:val="center"/>
        <w:rPr>
          <w:rFonts w:ascii="Arial" w:hAnsi="Arial" w:cs="Arial"/>
          <w:sz w:val="28"/>
          <w:szCs w:val="28"/>
        </w:rPr>
      </w:pPr>
      <w:r w:rsidRPr="004A2338">
        <w:rPr>
          <w:rFonts w:ascii="Arial" w:hAnsi="Arial" w:cs="Arial"/>
          <w:sz w:val="28"/>
          <w:szCs w:val="28"/>
        </w:rPr>
        <w:t>O</w:t>
      </w:r>
      <w:r w:rsidR="00FE6333">
        <w:rPr>
          <w:rFonts w:ascii="Arial" w:hAnsi="Arial" w:cs="Arial"/>
          <w:sz w:val="28"/>
          <w:szCs w:val="28"/>
        </w:rPr>
        <w:t>NLINE</w:t>
      </w:r>
      <w:r w:rsidRPr="004A2338">
        <w:rPr>
          <w:rFonts w:ascii="Arial" w:hAnsi="Arial" w:cs="Arial"/>
          <w:sz w:val="28"/>
          <w:szCs w:val="28"/>
        </w:rPr>
        <w:t xml:space="preserve"> </w:t>
      </w:r>
      <w:r w:rsidR="008F6E87">
        <w:rPr>
          <w:rFonts w:ascii="Arial" w:hAnsi="Arial" w:cs="Arial"/>
          <w:sz w:val="28"/>
          <w:szCs w:val="28"/>
        </w:rPr>
        <w:t>QUALIFYING</w:t>
      </w:r>
      <w:r w:rsidR="00EC1185">
        <w:rPr>
          <w:rFonts w:ascii="Arial" w:hAnsi="Arial" w:cs="Arial"/>
          <w:sz w:val="28"/>
          <w:szCs w:val="28"/>
        </w:rPr>
        <w:t xml:space="preserve"> </w:t>
      </w:r>
      <w:r w:rsidRPr="004A2338">
        <w:rPr>
          <w:rFonts w:ascii="Arial" w:hAnsi="Arial" w:cs="Arial"/>
          <w:sz w:val="28"/>
          <w:szCs w:val="28"/>
        </w:rPr>
        <w:t>S</w:t>
      </w:r>
      <w:r w:rsidR="00FE6333">
        <w:rPr>
          <w:rFonts w:ascii="Arial" w:hAnsi="Arial" w:cs="Arial"/>
          <w:sz w:val="28"/>
          <w:szCs w:val="28"/>
        </w:rPr>
        <w:t>UBMISSIONS</w:t>
      </w:r>
      <w:r w:rsidRPr="004A2338">
        <w:rPr>
          <w:rFonts w:ascii="Arial" w:hAnsi="Arial" w:cs="Arial"/>
          <w:sz w:val="28"/>
          <w:szCs w:val="28"/>
        </w:rPr>
        <w:t xml:space="preserve"> DUE NOV 16</w:t>
      </w:r>
      <w:r w:rsidRPr="004A2338">
        <w:rPr>
          <w:rFonts w:ascii="Arial" w:hAnsi="Arial" w:cs="Arial"/>
          <w:sz w:val="28"/>
          <w:szCs w:val="28"/>
          <w:vertAlign w:val="superscript"/>
        </w:rPr>
        <w:t>TH</w:t>
      </w:r>
      <w:r w:rsidRPr="004A2338">
        <w:rPr>
          <w:rFonts w:ascii="Arial" w:hAnsi="Arial" w:cs="Arial"/>
          <w:sz w:val="28"/>
          <w:szCs w:val="28"/>
        </w:rPr>
        <w:t>, 2020</w:t>
      </w:r>
      <w:r w:rsidR="00883B03" w:rsidRPr="004A2338">
        <w:rPr>
          <w:rFonts w:ascii="Arial" w:hAnsi="Arial" w:cs="Arial"/>
          <w:sz w:val="28"/>
          <w:szCs w:val="28"/>
        </w:rPr>
        <w:t xml:space="preserve"> </w:t>
      </w:r>
    </w:p>
    <w:p w14:paraId="092C3D32" w14:textId="4AA9393F" w:rsidR="000079A2" w:rsidRPr="005F42BC" w:rsidRDefault="001C5ACE" w:rsidP="002A2C0B">
      <w:pPr>
        <w:jc w:val="center"/>
        <w:rPr>
          <w:rFonts w:ascii="Arial" w:hAnsi="Arial" w:cs="Arial"/>
          <w:sz w:val="28"/>
          <w:szCs w:val="28"/>
        </w:rPr>
      </w:pPr>
      <w:r w:rsidRPr="00FE6333">
        <w:rPr>
          <w:rFonts w:ascii="Arial" w:hAnsi="Arial" w:cs="Arial"/>
          <w:b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7D234CC" wp14:editId="36405844">
                <wp:simplePos x="0" y="0"/>
                <wp:positionH relativeFrom="margin">
                  <wp:posOffset>7688580</wp:posOffset>
                </wp:positionH>
                <wp:positionV relativeFrom="paragraph">
                  <wp:posOffset>770255</wp:posOffset>
                </wp:positionV>
                <wp:extent cx="1623060" cy="548640"/>
                <wp:effectExtent l="0" t="0" r="15240" b="2286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548640"/>
                        </a:xfrm>
                        <a:prstGeom prst="round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144C33" w14:textId="77777777" w:rsidR="004D1AA5" w:rsidRDefault="004D1AA5" w:rsidP="00EB3AE0">
                            <w:pPr>
                              <w:jc w:val="center"/>
                            </w:pPr>
                            <w:r>
                              <w:t>No SQE</w:t>
                            </w:r>
                            <w:r w:rsidR="00824154">
                              <w:t xml:space="preserve"> REQUIRED</w:t>
                            </w:r>
                            <w:r w:rsidR="00306CA3">
                              <w:t xml:space="preserve"> FOR RECOGNITION E</w:t>
                            </w:r>
                            <w:r w:rsidR="001C5ACE">
                              <w:t>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D234CC" id="Rounded Rectangle 4" o:spid="_x0000_s1027" style="position:absolute;left:0;text-align:left;margin-left:605.4pt;margin-top:60.65pt;width:127.8pt;height:43.2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" fillcolor="#c00000" strokecolor="#1f4d78 [1604]" strokeweight="1pt">
                <v:stroke joinstyle="miter"/>
                <v:textbox>
                  <w:txbxContent>
                    <w:p w14:paraId="64144C33" w14:textId="77777777" w:rsidR="004D1AA5" w:rsidRDefault="004D1AA5" w:rsidP="00EB3AE0">
                      <w:pPr>
                        <w:jc w:val="center"/>
                      </w:pPr>
                      <w:r>
                        <w:t>No SQE</w:t>
                      </w:r>
                      <w:r w:rsidR="00824154">
                        <w:t xml:space="preserve"> REQUIRED</w:t>
                      </w:r>
                      <w:r w:rsidR="00306CA3">
                        <w:t xml:space="preserve"> FOR RECOGNITION E</w:t>
                      </w:r>
                      <w:r w:rsidR="001C5ACE">
                        <w:t>VENT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FE6333">
        <w:rPr>
          <w:rFonts w:ascii="Arial" w:hAnsi="Arial" w:cs="Arial"/>
          <w:sz w:val="28"/>
          <w:szCs w:val="28"/>
        </w:rPr>
        <w:t xml:space="preserve"> </w:t>
      </w:r>
      <w:r w:rsidR="00DB51C4" w:rsidRPr="00FE6333">
        <w:rPr>
          <w:rFonts w:ascii="Arial" w:hAnsi="Arial" w:cs="Arial"/>
          <w:sz w:val="28"/>
          <w:szCs w:val="28"/>
        </w:rPr>
        <w:t xml:space="preserve">ONLINE </w:t>
      </w:r>
      <w:r w:rsidR="00EC1185">
        <w:rPr>
          <w:rFonts w:ascii="Arial" w:hAnsi="Arial" w:cs="Arial"/>
          <w:sz w:val="28"/>
          <w:szCs w:val="28"/>
        </w:rPr>
        <w:t xml:space="preserve">QUALIFYING </w:t>
      </w:r>
      <w:r w:rsidR="00DB51C4" w:rsidRPr="00FE6333">
        <w:rPr>
          <w:rFonts w:ascii="Arial" w:hAnsi="Arial" w:cs="Arial"/>
          <w:sz w:val="28"/>
          <w:szCs w:val="28"/>
        </w:rPr>
        <w:t>TEST</w:t>
      </w:r>
      <w:r w:rsidR="00902C2D" w:rsidRPr="00FE6333">
        <w:rPr>
          <w:rFonts w:ascii="Arial" w:hAnsi="Arial" w:cs="Arial"/>
          <w:sz w:val="28"/>
          <w:szCs w:val="28"/>
        </w:rPr>
        <w:t xml:space="preserve">ING WINDOW- </w:t>
      </w:r>
      <w:r w:rsidR="00306CA3" w:rsidRPr="00FE6333">
        <w:rPr>
          <w:rFonts w:ascii="Arial" w:hAnsi="Arial" w:cs="Arial"/>
          <w:sz w:val="28"/>
          <w:szCs w:val="28"/>
        </w:rPr>
        <w:t>D</w:t>
      </w:r>
      <w:r w:rsidR="00B21868">
        <w:rPr>
          <w:rFonts w:ascii="Arial" w:hAnsi="Arial" w:cs="Arial"/>
          <w:sz w:val="28"/>
          <w:szCs w:val="28"/>
        </w:rPr>
        <w:t>EC</w:t>
      </w:r>
      <w:r w:rsidR="00306CA3" w:rsidRPr="00FE6333">
        <w:rPr>
          <w:rFonts w:ascii="Arial" w:hAnsi="Arial" w:cs="Arial"/>
          <w:sz w:val="28"/>
          <w:szCs w:val="28"/>
        </w:rPr>
        <w:t xml:space="preserve"> 1</w:t>
      </w:r>
      <w:r w:rsidR="00FE6333" w:rsidRPr="00FE6333">
        <w:rPr>
          <w:rFonts w:ascii="Arial" w:hAnsi="Arial" w:cs="Arial"/>
          <w:sz w:val="28"/>
          <w:szCs w:val="28"/>
          <w:vertAlign w:val="superscript"/>
        </w:rPr>
        <w:t>ST</w:t>
      </w:r>
      <w:r w:rsidR="00FE6333">
        <w:rPr>
          <w:rFonts w:ascii="Arial" w:hAnsi="Arial" w:cs="Arial"/>
          <w:sz w:val="28"/>
          <w:szCs w:val="28"/>
        </w:rPr>
        <w:t xml:space="preserve"> </w:t>
      </w:r>
      <w:r w:rsidR="00306CA3" w:rsidRPr="00FE6333">
        <w:rPr>
          <w:rFonts w:ascii="Arial" w:hAnsi="Arial" w:cs="Arial"/>
          <w:sz w:val="28"/>
          <w:szCs w:val="28"/>
        </w:rPr>
        <w:t>– 7</w:t>
      </w:r>
      <w:r w:rsidR="00FE6333" w:rsidRPr="00FE6333">
        <w:rPr>
          <w:rFonts w:ascii="Arial" w:hAnsi="Arial" w:cs="Arial"/>
          <w:sz w:val="28"/>
          <w:szCs w:val="28"/>
          <w:vertAlign w:val="superscript"/>
        </w:rPr>
        <w:t>TH</w:t>
      </w:r>
      <w:r w:rsidR="00306CA3" w:rsidRPr="00FE6333">
        <w:rPr>
          <w:rFonts w:ascii="Arial" w:hAnsi="Arial" w:cs="Arial"/>
          <w:sz w:val="28"/>
          <w:szCs w:val="28"/>
        </w:rPr>
        <w:t>, 20</w:t>
      </w:r>
      <w:r w:rsidR="000101B5" w:rsidRPr="00FE6333">
        <w:rPr>
          <w:rFonts w:ascii="Arial" w:hAnsi="Arial" w:cs="Arial"/>
          <w:sz w:val="28"/>
          <w:szCs w:val="28"/>
        </w:rPr>
        <w:t>20</w:t>
      </w:r>
      <w:r w:rsidR="004A2338"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870098" wp14:editId="3A8FA5A1">
                <wp:simplePos x="0" y="0"/>
                <wp:positionH relativeFrom="column">
                  <wp:posOffset>8071485</wp:posOffset>
                </wp:positionH>
                <wp:positionV relativeFrom="paragraph">
                  <wp:posOffset>2812415</wp:posOffset>
                </wp:positionV>
                <wp:extent cx="1173480" cy="251460"/>
                <wp:effectExtent l="0" t="0" r="2667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5A0B22" w14:textId="7E71BCE2" w:rsidR="00724AD9" w:rsidRPr="00A30036" w:rsidRDefault="00724AD9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DF071E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9F032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9F032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2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5E3B77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20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4D69F948" w14:textId="77777777" w:rsidR="00724AD9" w:rsidRDefault="00724AD9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D8700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635.55pt;margin-top:221.45pt;width:92.4pt;height:19.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" fillcolor="window" strokeweight=".5pt">
                <v:textbox>
                  <w:txbxContent>
                    <w:p w14:paraId="445A0B22" w14:textId="7E71BCE2" w:rsidR="00724AD9" w:rsidRPr="00A30036" w:rsidRDefault="00724AD9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DF071E"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 w:rsidR="009F032C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9F032C">
                        <w:rPr>
                          <w:rFonts w:cs="Calibri"/>
                          <w:b/>
                          <w:sz w:val="18"/>
                          <w:szCs w:val="20"/>
                        </w:rPr>
                        <w:t>02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5E3B77">
                        <w:rPr>
                          <w:rFonts w:cs="Calibri"/>
                          <w:b/>
                          <w:sz w:val="18"/>
                          <w:szCs w:val="20"/>
                        </w:rPr>
                        <w:t>20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14:paraId="4D69F948" w14:textId="77777777" w:rsidR="00724AD9" w:rsidRDefault="00724AD9" w:rsidP="00724AD9"/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10579" w:type="dxa"/>
        <w:jc w:val="center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016"/>
        <w:gridCol w:w="2515"/>
      </w:tblGrid>
      <w:tr w:rsidR="004D1AA5" w:rsidRPr="00766F58" w14:paraId="2E85DA93" w14:textId="77777777" w:rsidTr="005A295E">
        <w:trPr>
          <w:trHeight w:val="884"/>
          <w:jc w:val="center"/>
        </w:trPr>
        <w:tc>
          <w:tcPr>
            <w:tcW w:w="2155" w:type="dxa"/>
            <w:shd w:val="clear" w:color="auto" w:fill="C45911" w:themeFill="accent2" w:themeFillShade="BF"/>
          </w:tcPr>
          <w:p w14:paraId="2B88E9C5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14:paraId="3E7D0023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2E74B5" w:themeFill="accent1" w:themeFillShade="BF"/>
          </w:tcPr>
          <w:p w14:paraId="5C7B02D3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14:paraId="762836C2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14:paraId="7FC9B612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538135" w:themeFill="accent6" w:themeFillShade="BF"/>
          </w:tcPr>
          <w:p w14:paraId="785ACBA5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14:paraId="4E436390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FE8F58"/>
          </w:tcPr>
          <w:p w14:paraId="0A4F7770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14:paraId="25A5BB49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14:paraId="620EB0D1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14:paraId="68A21ED6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4D1AA5" w:rsidRPr="00273A46" w14:paraId="48A3F967" w14:textId="77777777" w:rsidTr="005A295E">
        <w:trPr>
          <w:trHeight w:val="823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601F0348" w14:textId="77777777" w:rsidR="004D1AA5" w:rsidRPr="00AE4B69" w:rsidRDefault="009E5B7B" w:rsidP="00AE4B69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FOUNDATIONS OF </w:t>
            </w:r>
            <w:r w:rsidR="004D1AA5" w:rsidRPr="00AE4B69">
              <w:rPr>
                <w:b/>
                <w:sz w:val="18"/>
              </w:rPr>
              <w:t xml:space="preserve">MEDICAL </w:t>
            </w:r>
          </w:p>
          <w:p w14:paraId="20CDBEBE" w14:textId="77777777"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TERMINOLOGY</w:t>
            </w:r>
            <w:r w:rsidR="000F42FC">
              <w:rPr>
                <w:b/>
                <w:sz w:val="18"/>
              </w:rPr>
              <w:t xml:space="preserve"> – 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101B53D8" w14:textId="77777777"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PUBLIC HEALTH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036C50A0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EXTEMPORANEOUS</w:t>
            </w:r>
          </w:p>
          <w:p w14:paraId="6D5DC4B7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</w:t>
            </w:r>
          </w:p>
          <w:p w14:paraId="4150A255" w14:textId="77777777"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POSTER</w:t>
            </w:r>
          </w:p>
        </w:tc>
        <w:tc>
          <w:tcPr>
            <w:tcW w:w="2016" w:type="dxa"/>
            <w:shd w:val="clear" w:color="auto" w:fill="FCAF24"/>
          </w:tcPr>
          <w:p w14:paraId="4D70687A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 CAREER</w:t>
            </w:r>
          </w:p>
          <w:p w14:paraId="6C64E2BD" w14:textId="77777777"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14:paraId="755B655E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BARBARA JAMES</w:t>
            </w:r>
          </w:p>
          <w:p w14:paraId="4E4CB8F7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SERVICE AWARD</w:t>
            </w:r>
          </w:p>
          <w:p w14:paraId="7060B245" w14:textId="77777777" w:rsidR="004D1AA5" w:rsidRPr="00A11D7F" w:rsidRDefault="004D1AA5" w:rsidP="00AE4B69">
            <w:pPr>
              <w:jc w:val="center"/>
              <w:rPr>
                <w:b/>
                <w:i/>
                <w:sz w:val="18"/>
              </w:rPr>
            </w:pPr>
          </w:p>
        </w:tc>
      </w:tr>
      <w:tr w:rsidR="004D1AA5" w:rsidRPr="00273A46" w14:paraId="235D3DD0" w14:textId="77777777" w:rsidTr="005A295E">
        <w:trPr>
          <w:trHeight w:val="683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55A3B377" w14:textId="77777777" w:rsidR="004D1AA5" w:rsidRPr="00A875B6" w:rsidRDefault="00A875B6" w:rsidP="00A875B6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EALTH CAREER EXPLORATION-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0428CE46" w14:textId="77777777" w:rsidR="009E5B7B" w:rsidRDefault="009E5B7B" w:rsidP="009E5B7B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LIFE THREATENING SITUATIONS</w:t>
            </w:r>
          </w:p>
          <w:p w14:paraId="2C7E1871" w14:textId="348F876C" w:rsidR="004D1AA5" w:rsidRPr="00AE4B69" w:rsidRDefault="004D1AA5" w:rsidP="009E5B7B">
            <w:pPr>
              <w:jc w:val="center"/>
              <w:rPr>
                <w:b/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7C7C65B0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PREPARED</w:t>
            </w:r>
          </w:p>
          <w:p w14:paraId="4B560B72" w14:textId="77777777" w:rsidR="004D1AA5" w:rsidRPr="00273A46" w:rsidRDefault="004D1AA5" w:rsidP="00AE4B69">
            <w:pPr>
              <w:jc w:val="center"/>
              <w:rPr>
                <w:i/>
                <w:sz w:val="18"/>
              </w:rPr>
            </w:pPr>
            <w:r w:rsidRPr="00AE4B69">
              <w:rPr>
                <w:b/>
                <w:sz w:val="18"/>
              </w:rPr>
              <w:t>SPEAKING</w:t>
            </w:r>
          </w:p>
        </w:tc>
        <w:tc>
          <w:tcPr>
            <w:tcW w:w="2016" w:type="dxa"/>
            <w:shd w:val="clear" w:color="auto" w:fill="FCAF24"/>
          </w:tcPr>
          <w:p w14:paraId="3F01EDA7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14:paraId="0E0D24B1" w14:textId="77777777" w:rsidR="00B46C47" w:rsidRPr="00AE4B69" w:rsidRDefault="00B46C47" w:rsidP="00B46C47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OSA HAPPENINGS</w:t>
            </w:r>
          </w:p>
          <w:p w14:paraId="648A293F" w14:textId="77777777" w:rsidR="004D1AA5" w:rsidRPr="00A11D7F" w:rsidRDefault="004D1AA5" w:rsidP="00B46C47">
            <w:pPr>
              <w:jc w:val="center"/>
              <w:rPr>
                <w:b/>
                <w:i/>
                <w:sz w:val="18"/>
              </w:rPr>
            </w:pPr>
          </w:p>
        </w:tc>
      </w:tr>
      <w:tr w:rsidR="004D1AA5" w:rsidRPr="00273A46" w14:paraId="5EDD3BDF" w14:textId="77777777" w:rsidTr="005A295E">
        <w:trPr>
          <w:trHeight w:val="665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4B192BEE" w14:textId="0CCDF6D8" w:rsidR="004D1AA5" w:rsidRPr="00A875B6" w:rsidRDefault="00A875B6" w:rsidP="00AE4B69">
            <w:pPr>
              <w:jc w:val="center"/>
              <w:rPr>
                <w:b/>
                <w:sz w:val="18"/>
              </w:rPr>
            </w:pPr>
            <w:r w:rsidRPr="00A875B6">
              <w:rPr>
                <w:b/>
                <w:sz w:val="18"/>
              </w:rPr>
              <w:t>M</w:t>
            </w:r>
            <w:r>
              <w:rPr>
                <w:b/>
                <w:sz w:val="18"/>
              </w:rPr>
              <w:t xml:space="preserve">ATH FOR HEALTH CAREERS-MIDDLE SCHOOL 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1FB71B5C" w14:textId="77777777"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4EA1605A" w14:textId="77777777"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1FFA44EC" w14:textId="77777777" w:rsidR="004D1AA5" w:rsidRDefault="009E5B7B" w:rsidP="00AE0052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sz w:val="18"/>
              </w:rPr>
              <w:t>EXPLORING MEDICAL INNOVATION</w:t>
            </w:r>
            <w:r w:rsidR="001D5762">
              <w:rPr>
                <w:b/>
                <w:sz w:val="18"/>
              </w:rPr>
              <w:t>S</w:t>
            </w:r>
          </w:p>
          <w:p w14:paraId="5F32DE9C" w14:textId="4BF6B455" w:rsidR="00FA1756" w:rsidRPr="00FA1756" w:rsidRDefault="00FA1756" w:rsidP="00AE0052">
            <w:pPr>
              <w:jc w:val="center"/>
              <w:rPr>
                <w:b/>
                <w:sz w:val="18"/>
                <w:u w:val="single"/>
              </w:rPr>
            </w:pPr>
          </w:p>
        </w:tc>
        <w:tc>
          <w:tcPr>
            <w:tcW w:w="2515" w:type="dxa"/>
            <w:shd w:val="clear" w:color="auto" w:fill="F9A5E9"/>
            <w:vAlign w:val="center"/>
          </w:tcPr>
          <w:p w14:paraId="7EA2BC99" w14:textId="77777777" w:rsidR="00B46C47" w:rsidRPr="00AE4B69" w:rsidRDefault="00B46C47" w:rsidP="00B46C47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OSA</w:t>
            </w:r>
            <w:r w:rsidRPr="00AE4B69">
              <w:rPr>
                <w:b/>
                <w:sz w:val="18"/>
              </w:rPr>
              <w:t xml:space="preserve"> SERVICE</w:t>
            </w:r>
          </w:p>
          <w:p w14:paraId="442A27BA" w14:textId="77777777" w:rsidR="00B46C47" w:rsidRPr="00AE4B69" w:rsidRDefault="00B46C47" w:rsidP="00B46C47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PROJECT</w:t>
            </w:r>
          </w:p>
          <w:p w14:paraId="3D92EE73" w14:textId="77777777" w:rsidR="00ED3A30" w:rsidRDefault="00ED3A30" w:rsidP="00ED3A30">
            <w:pPr>
              <w:jc w:val="center"/>
              <w:rPr>
                <w:b/>
                <w:i/>
                <w:sz w:val="18"/>
              </w:rPr>
            </w:pPr>
          </w:p>
          <w:p w14:paraId="4DCD7A64" w14:textId="77777777" w:rsidR="004D1AA5" w:rsidRPr="00ED3A30" w:rsidRDefault="004D1AA5" w:rsidP="00B46C47">
            <w:pPr>
              <w:jc w:val="center"/>
              <w:rPr>
                <w:sz w:val="18"/>
              </w:rPr>
            </w:pPr>
          </w:p>
        </w:tc>
      </w:tr>
      <w:tr w:rsidR="004D1AA5" w:rsidRPr="00273A46" w14:paraId="6D28EBDE" w14:textId="77777777" w:rsidTr="005A295E">
        <w:trPr>
          <w:trHeight w:val="666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684EC947" w14:textId="77777777" w:rsidR="00A875B6" w:rsidRDefault="00A875B6" w:rsidP="00AE005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EDICAL READING-MIDDLE SCHOOL</w:t>
            </w:r>
          </w:p>
          <w:p w14:paraId="318C9EE2" w14:textId="77777777" w:rsidR="004D1AA5" w:rsidRPr="00AE4B69" w:rsidRDefault="004D1AA5" w:rsidP="00AE005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 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7AB801C4" w14:textId="77777777"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0028A8DA" w14:textId="77777777" w:rsidR="004D1AA5" w:rsidRPr="00A11D7F" w:rsidRDefault="004D1AA5" w:rsidP="00F51386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32E2755C" w14:textId="77777777" w:rsidR="004D1AA5" w:rsidRDefault="009E5B7B" w:rsidP="00AE0052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sz w:val="18"/>
              </w:rPr>
              <w:t>DYNAMIC DECISIONS</w:t>
            </w:r>
          </w:p>
          <w:p w14:paraId="34BD0CD0" w14:textId="2917DA0B" w:rsidR="009E5B7B" w:rsidRPr="009E5B7B" w:rsidRDefault="009E5B7B" w:rsidP="00AE0052">
            <w:pPr>
              <w:jc w:val="center"/>
              <w:rPr>
                <w:b/>
                <w:sz w:val="18"/>
              </w:rPr>
            </w:pPr>
          </w:p>
        </w:tc>
        <w:tc>
          <w:tcPr>
            <w:tcW w:w="2515" w:type="dxa"/>
            <w:shd w:val="clear" w:color="auto" w:fill="F9A5E9"/>
            <w:vAlign w:val="center"/>
          </w:tcPr>
          <w:p w14:paraId="53A146E0" w14:textId="77777777" w:rsidR="004D1AA5" w:rsidRPr="00ED3A30" w:rsidRDefault="004D1AA5" w:rsidP="00B46C47">
            <w:pPr>
              <w:jc w:val="center"/>
              <w:rPr>
                <w:b/>
                <w:sz w:val="18"/>
              </w:rPr>
            </w:pPr>
          </w:p>
        </w:tc>
      </w:tr>
      <w:tr w:rsidR="009E5B7B" w:rsidRPr="00273A46" w14:paraId="70AFAC71" w14:textId="77777777" w:rsidTr="005A295E">
        <w:trPr>
          <w:trHeight w:val="666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55EDA473" w14:textId="77777777" w:rsidR="009E5B7B" w:rsidRDefault="00A875B6" w:rsidP="00A875B6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UTRITION-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18CAB2E9" w14:textId="77777777" w:rsidR="009E5B7B" w:rsidRPr="00273A46" w:rsidRDefault="009E5B7B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333E5409" w14:textId="77777777" w:rsidR="009E5B7B" w:rsidRPr="00A11D7F" w:rsidRDefault="009E5B7B" w:rsidP="00F51386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792AAA5E" w14:textId="77777777" w:rsidR="009E5B7B" w:rsidRPr="00273A46" w:rsidRDefault="009E5B7B" w:rsidP="00AE0052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  <w:vAlign w:val="center"/>
          </w:tcPr>
          <w:p w14:paraId="74D6D4D4" w14:textId="77777777" w:rsidR="009E5B7B" w:rsidRPr="00ED3A30" w:rsidRDefault="009E5B7B" w:rsidP="00ED3A30">
            <w:pPr>
              <w:jc w:val="center"/>
              <w:rPr>
                <w:b/>
                <w:sz w:val="18"/>
              </w:rPr>
            </w:pPr>
          </w:p>
        </w:tc>
      </w:tr>
    </w:tbl>
    <w:p w14:paraId="6693EBC6" w14:textId="77777777" w:rsidR="001C5ACE" w:rsidRDefault="00C97E7A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>MIDDLE SCHOOL competitors may participate in</w:t>
      </w:r>
      <w:r w:rsidR="001C5ACE">
        <w:rPr>
          <w:b/>
          <w:color w:val="ED7D31" w:themeColor="accent2"/>
          <w:sz w:val="32"/>
          <w:szCs w:val="36"/>
        </w:rPr>
        <w:t>:</w:t>
      </w:r>
    </w:p>
    <w:p w14:paraId="53C8E598" w14:textId="77777777" w:rsidR="001C5ACE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Alabama State Qualifying Events (SQE) </w:t>
      </w:r>
    </w:p>
    <w:p w14:paraId="5D1CC9D0" w14:textId="77777777" w:rsidR="00C97E7A" w:rsidRPr="00C97E7A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International Leadership Conference (ILC). </w:t>
      </w:r>
    </w:p>
    <w:p w14:paraId="34772959" w14:textId="77777777" w:rsidR="001C5ACE" w:rsidRPr="00E63C4C" w:rsidRDefault="00C97E7A" w:rsidP="003722D7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MIDDLE SCHOOL competitors </w:t>
      </w:r>
      <w:r w:rsidR="001C5ACE">
        <w:rPr>
          <w:b/>
          <w:color w:val="ED7D31" w:themeColor="accent2"/>
          <w:sz w:val="32"/>
          <w:szCs w:val="36"/>
        </w:rPr>
        <w:t>may NOT</w:t>
      </w:r>
      <w:r w:rsidRPr="00C97E7A">
        <w:rPr>
          <w:b/>
          <w:color w:val="ED7D31" w:themeColor="accent2"/>
          <w:sz w:val="32"/>
          <w:szCs w:val="36"/>
        </w:rPr>
        <w:t xml:space="preserve"> participate at State Leadership Conference (SLC).</w:t>
      </w:r>
    </w:p>
    <w:p w14:paraId="5A7A0DAD" w14:textId="55B49EE7" w:rsidR="00C97E7A" w:rsidRPr="000216AA" w:rsidRDefault="00C97E7A" w:rsidP="000216AA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The SQE top six will be posted online at </w:t>
      </w:r>
      <w:hyperlink r:id="rId10" w:history="1">
        <w:r w:rsidRPr="00C97E7A">
          <w:rPr>
            <w:rStyle w:val="Hyperlink"/>
            <w:b/>
            <w:sz w:val="32"/>
            <w:szCs w:val="36"/>
          </w:rPr>
          <w:t>www.alabamahosa.org</w:t>
        </w:r>
      </w:hyperlink>
      <w:r w:rsidRPr="00C97E7A">
        <w:rPr>
          <w:b/>
          <w:color w:val="ED7D31" w:themeColor="accent2"/>
          <w:sz w:val="32"/>
          <w:szCs w:val="36"/>
        </w:rPr>
        <w:t xml:space="preserve"> and the top three will be eligible to compete at the ILC (20</w:t>
      </w:r>
      <w:r w:rsidR="008302DF">
        <w:rPr>
          <w:b/>
          <w:color w:val="ED7D31" w:themeColor="accent2"/>
          <w:sz w:val="32"/>
          <w:szCs w:val="36"/>
        </w:rPr>
        <w:t>2</w:t>
      </w:r>
      <w:r w:rsidR="005E3B77">
        <w:rPr>
          <w:b/>
          <w:color w:val="ED7D31" w:themeColor="accent2"/>
          <w:sz w:val="32"/>
          <w:szCs w:val="36"/>
        </w:rPr>
        <w:t>1</w:t>
      </w:r>
      <w:r w:rsidR="00306CA3">
        <w:rPr>
          <w:b/>
          <w:color w:val="ED7D31" w:themeColor="accent2"/>
          <w:sz w:val="32"/>
          <w:szCs w:val="36"/>
        </w:rPr>
        <w:t xml:space="preserve">: </w:t>
      </w:r>
      <w:r w:rsidR="00455A94">
        <w:rPr>
          <w:b/>
          <w:color w:val="ED7D31" w:themeColor="accent2"/>
          <w:sz w:val="32"/>
          <w:szCs w:val="36"/>
        </w:rPr>
        <w:t>Orlando, FL</w:t>
      </w:r>
      <w:r w:rsidRPr="00C97E7A">
        <w:rPr>
          <w:b/>
          <w:color w:val="ED7D31" w:themeColor="accent2"/>
          <w:sz w:val="32"/>
          <w:szCs w:val="36"/>
        </w:rPr>
        <w:t>)</w:t>
      </w:r>
      <w:r w:rsidRPr="000216AA">
        <w:rPr>
          <w:b/>
          <w:color w:val="ED7D31" w:themeColor="accent2"/>
          <w:sz w:val="32"/>
          <w:szCs w:val="36"/>
        </w:rPr>
        <w:t xml:space="preserve"> </w:t>
      </w:r>
    </w:p>
    <w:p w14:paraId="176B9797" w14:textId="77777777" w:rsidR="00900DA1" w:rsidRPr="00C97E7A" w:rsidRDefault="00F22A56" w:rsidP="008A3469">
      <w:pPr>
        <w:pStyle w:val="ListParagraph"/>
        <w:numPr>
          <w:ilvl w:val="0"/>
          <w:numId w:val="7"/>
        </w:numPr>
        <w:rPr>
          <w:b/>
          <w:sz w:val="28"/>
          <w:szCs w:val="36"/>
        </w:rPr>
      </w:pPr>
      <w:r w:rsidRPr="00C97E7A">
        <w:rPr>
          <w:b/>
          <w:sz w:val="28"/>
          <w:szCs w:val="36"/>
        </w:rPr>
        <w:t xml:space="preserve">EACH </w:t>
      </w:r>
      <w:r w:rsidR="00900DA1" w:rsidRPr="00C97E7A">
        <w:rPr>
          <w:b/>
          <w:sz w:val="28"/>
          <w:szCs w:val="36"/>
        </w:rPr>
        <w:t xml:space="preserve">HOSA MEMBER MAY ENTER </w:t>
      </w:r>
      <w:r w:rsidR="00C97E7A" w:rsidRPr="00C97E7A">
        <w:rPr>
          <w:b/>
          <w:sz w:val="28"/>
          <w:szCs w:val="36"/>
        </w:rPr>
        <w:t>ONE</w:t>
      </w:r>
      <w:r w:rsidR="00A11D7F" w:rsidRPr="00C97E7A">
        <w:rPr>
          <w:b/>
          <w:sz w:val="28"/>
          <w:szCs w:val="36"/>
        </w:rPr>
        <w:t xml:space="preserve"> </w:t>
      </w:r>
      <w:r w:rsidR="00900DA1" w:rsidRPr="00C97E7A">
        <w:rPr>
          <w:b/>
          <w:sz w:val="28"/>
          <w:szCs w:val="36"/>
        </w:rPr>
        <w:t xml:space="preserve">COMPETITIVE EVENT. </w:t>
      </w:r>
    </w:p>
    <w:p w14:paraId="15A34B5B" w14:textId="77777777" w:rsidR="00900DA1" w:rsidRPr="00C97E7A" w:rsidRDefault="00900DA1" w:rsidP="008A3469">
      <w:pPr>
        <w:pStyle w:val="ListParagraph"/>
        <w:numPr>
          <w:ilvl w:val="0"/>
          <w:numId w:val="7"/>
        </w:numPr>
        <w:rPr>
          <w:b/>
          <w:sz w:val="32"/>
          <w:szCs w:val="36"/>
        </w:rPr>
      </w:pPr>
      <w:r w:rsidRPr="00C97E7A">
        <w:rPr>
          <w:b/>
          <w:sz w:val="28"/>
          <w:szCs w:val="36"/>
        </w:rPr>
        <w:t xml:space="preserve">IN ADDITION, </w:t>
      </w:r>
      <w:r w:rsidR="00065037" w:rsidRPr="00C97E7A">
        <w:rPr>
          <w:b/>
          <w:sz w:val="28"/>
          <w:szCs w:val="36"/>
        </w:rPr>
        <w:t>EACH MEMBER</w:t>
      </w:r>
      <w:r w:rsidRPr="00C97E7A">
        <w:rPr>
          <w:b/>
          <w:sz w:val="28"/>
          <w:szCs w:val="36"/>
        </w:rPr>
        <w:t xml:space="preserve"> MAY PARTICIPATE IN </w:t>
      </w:r>
      <w:r w:rsidR="008A3469" w:rsidRPr="00C97E7A">
        <w:rPr>
          <w:b/>
          <w:sz w:val="28"/>
          <w:szCs w:val="36"/>
        </w:rPr>
        <w:t xml:space="preserve">UNLIMITED </w:t>
      </w:r>
      <w:r w:rsidRPr="00C97E7A">
        <w:rPr>
          <w:b/>
          <w:sz w:val="28"/>
          <w:szCs w:val="36"/>
        </w:rPr>
        <w:t xml:space="preserve">RECOGNITION CATEGORY EVENTS </w:t>
      </w:r>
    </w:p>
    <w:p w14:paraId="61302AB8" w14:textId="77777777" w:rsidR="00BC75F0" w:rsidRPr="004C6DF7" w:rsidRDefault="00BC75F0" w:rsidP="00A95A2F">
      <w:pPr>
        <w:pStyle w:val="ListParagraph"/>
        <w:rPr>
          <w:b/>
          <w:szCs w:val="24"/>
        </w:rPr>
        <w:sectPr w:rsidR="00BC75F0" w:rsidRPr="004C6DF7" w:rsidSect="003F0B91">
          <w:footerReference w:type="default" r:id="rId11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0FE3BC19" w14:textId="77777777" w:rsidR="00BC75F0" w:rsidRPr="00F70F9E" w:rsidRDefault="00BC75F0" w:rsidP="00F70F9E">
      <w:pPr>
        <w:ind w:left="360"/>
        <w:rPr>
          <w:b/>
          <w:sz w:val="24"/>
          <w:szCs w:val="24"/>
        </w:rPr>
        <w:sectPr w:rsidR="00BC75F0" w:rsidRPr="00F70F9E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</w:p>
    <w:p w14:paraId="2EB3CA19" w14:textId="11875B80" w:rsidR="00A07318" w:rsidRDefault="00A07318" w:rsidP="00F22A56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</w:t>
      </w:r>
      <w:r w:rsidR="00143BFA">
        <w:rPr>
          <w:rFonts w:cs="Calibri"/>
          <w:b/>
          <w:sz w:val="44"/>
          <w:szCs w:val="44"/>
        </w:rPr>
        <w:t>20</w:t>
      </w:r>
      <w:r>
        <w:rPr>
          <w:rFonts w:cs="Calibri"/>
          <w:b/>
          <w:sz w:val="44"/>
          <w:szCs w:val="44"/>
        </w:rPr>
        <w:t>-20</w:t>
      </w:r>
      <w:r w:rsidR="00A82105">
        <w:rPr>
          <w:rFonts w:cs="Calibri"/>
          <w:b/>
          <w:sz w:val="44"/>
          <w:szCs w:val="44"/>
        </w:rPr>
        <w:t>2</w:t>
      </w:r>
      <w:r w:rsidR="00143BFA">
        <w:rPr>
          <w:rFonts w:cs="Calibri"/>
          <w:b/>
          <w:sz w:val="44"/>
          <w:szCs w:val="44"/>
        </w:rPr>
        <w:t>1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14:paraId="425CF1B4" w14:textId="77777777"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14:paraId="02B17151" w14:textId="234877EE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</w:t>
      </w:r>
      <w:r w:rsidR="005E5CF0">
        <w:rPr>
          <w:rFonts w:cs="Calibri"/>
          <w:szCs w:val="24"/>
        </w:rPr>
        <w:t>20</w:t>
      </w:r>
      <w:r w:rsidR="00F70F9E">
        <w:rPr>
          <w:rFonts w:cs="Calibri"/>
          <w:szCs w:val="24"/>
        </w:rPr>
        <w:t>.00 dollars (</w:t>
      </w:r>
      <w:r w:rsidRPr="00A30036">
        <w:rPr>
          <w:rFonts w:cs="Calibri"/>
          <w:szCs w:val="24"/>
        </w:rPr>
        <w:t>ALABAMA $</w:t>
      </w:r>
      <w:r w:rsidR="005E5CF0">
        <w:rPr>
          <w:rFonts w:cs="Calibri"/>
          <w:szCs w:val="24"/>
        </w:rPr>
        <w:t>1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 xml:space="preserve"> /</w:t>
      </w:r>
      <w:r w:rsidRPr="00A30036">
        <w:rPr>
          <w:rFonts w:cs="Calibri"/>
          <w:szCs w:val="24"/>
        </w:rPr>
        <w:t xml:space="preserve"> NATIONAL $10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6C54EB9E" w14:textId="185BE55D"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</w:t>
      </w:r>
      <w:r w:rsidR="005E5CF0">
        <w:rPr>
          <w:rFonts w:cs="Calibri"/>
          <w:szCs w:val="24"/>
        </w:rPr>
        <w:t>20</w:t>
      </w:r>
      <w:r w:rsidR="00F70F9E">
        <w:rPr>
          <w:rFonts w:cs="Calibri"/>
          <w:szCs w:val="24"/>
        </w:rPr>
        <w:t>.00 dollars (</w:t>
      </w:r>
      <w:r w:rsidRPr="00A30036">
        <w:rPr>
          <w:rFonts w:cs="Calibri"/>
          <w:szCs w:val="24"/>
        </w:rPr>
        <w:t>ALABAMA $</w:t>
      </w:r>
      <w:r w:rsidR="009E7CEB">
        <w:rPr>
          <w:rFonts w:cs="Calibri"/>
          <w:szCs w:val="24"/>
        </w:rPr>
        <w:t>10</w:t>
      </w:r>
      <w:r w:rsidRPr="00A30036">
        <w:rPr>
          <w:rFonts w:cs="Calibri"/>
          <w:szCs w:val="24"/>
        </w:rPr>
        <w:t xml:space="preserve">.00 </w:t>
      </w:r>
      <w:r w:rsidR="00F70F9E">
        <w:rPr>
          <w:rFonts w:cs="Calibri"/>
          <w:szCs w:val="24"/>
        </w:rPr>
        <w:t>/</w:t>
      </w:r>
      <w:r w:rsidRPr="00A30036">
        <w:rPr>
          <w:rFonts w:cs="Calibri"/>
          <w:szCs w:val="24"/>
        </w:rPr>
        <w:t xml:space="preserve">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10DFF946" w14:textId="77777777"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14:paraId="7B6AB9FC" w14:textId="77777777" w:rsidR="00F70F9E" w:rsidRDefault="00F70F9E" w:rsidP="00B84189">
      <w:pPr>
        <w:spacing w:line="240" w:lineRule="auto"/>
        <w:rPr>
          <w:rFonts w:cs="Calibri"/>
          <w:b/>
          <w:szCs w:val="24"/>
        </w:rPr>
      </w:pPr>
    </w:p>
    <w:p w14:paraId="486DE44B" w14:textId="77777777"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4469DA" wp14:editId="6A9DBB0A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57C58A" w14:textId="77777777" w:rsidR="004C6DF7" w:rsidRDefault="00302CF9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14:paraId="19420F89" w14:textId="77777777" w:rsidR="00724AD9" w:rsidRPr="00724AD9" w:rsidRDefault="00816142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>Payable</w:t>
                            </w:r>
                            <w:r w:rsidR="00724AD9">
                              <w:t xml:space="preserve"> to </w:t>
                            </w:r>
                            <w:r w:rsidR="00724AD9"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14:paraId="165AAA6D" w14:textId="77777777" w:rsidR="004C6DF7" w:rsidRPr="00302CF9" w:rsidRDefault="004C6DF7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 w:rsidR="00302CF9"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14:paraId="2F48DF28" w14:textId="77777777"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14:paraId="19A5C6EB" w14:textId="77777777"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14:paraId="07CCE07E" w14:textId="77777777" w:rsidR="004C6DF7" w:rsidRP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4469DA" id="Rounded Rectangle 5" o:spid="_x0000_s1029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pVuVV6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14:paraId="4357C58A" w14:textId="77777777" w:rsidR="004C6DF7" w:rsidRDefault="00302CF9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14:paraId="19420F89" w14:textId="77777777" w:rsidR="00724AD9" w:rsidRPr="00724AD9" w:rsidRDefault="00816142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>Payable</w:t>
                      </w:r>
                      <w:r w:rsidR="00724AD9">
                        <w:t xml:space="preserve"> to </w:t>
                      </w:r>
                      <w:r w:rsidR="00724AD9">
                        <w:rPr>
                          <w:b/>
                          <w:i/>
                        </w:rPr>
                        <w:t>National HOSA</w:t>
                      </w:r>
                    </w:p>
                    <w:p w14:paraId="165AAA6D" w14:textId="77777777" w:rsidR="004C6DF7" w:rsidRPr="00302CF9" w:rsidRDefault="004C6DF7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 w:rsidR="00302CF9"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14:paraId="2F48DF28" w14:textId="77777777"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14:paraId="19A5C6EB" w14:textId="77777777"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14:paraId="07CCE07E" w14:textId="77777777" w:rsidR="004C6DF7" w:rsidRP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14:paraId="3ADBF2E1" w14:textId="52932D70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  <w:r w:rsidR="003E3852">
        <w:rPr>
          <w:rFonts w:cs="Calibri"/>
          <w:iCs/>
          <w:szCs w:val="24"/>
        </w:rPr>
        <w:t>, MAIL TO NATIONAL HOSA</w:t>
      </w:r>
    </w:p>
    <w:p w14:paraId="23016F37" w14:textId="77777777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14:paraId="091463C8" w14:textId="77777777" w:rsidR="00724AD9" w:rsidRDefault="00A07318" w:rsidP="009B255C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12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14:paraId="6E44981D" w14:textId="617B027D" w:rsidR="00D64D55" w:rsidRPr="00A41FA6" w:rsidRDefault="00C072A9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szCs w:val="24"/>
        </w:rPr>
        <w:t>LOG-IN IS OVER THE SEARCH BAR</w:t>
      </w:r>
      <w:r w:rsidR="007252B0">
        <w:rPr>
          <w:rFonts w:cs="Calibri"/>
          <w:szCs w:val="24"/>
        </w:rPr>
        <w:t xml:space="preserve">, UPPER RIGHT </w:t>
      </w:r>
      <w:r w:rsidR="00D7652D">
        <w:rPr>
          <w:rFonts w:cs="Calibri"/>
          <w:szCs w:val="24"/>
        </w:rPr>
        <w:t>O</w:t>
      </w:r>
      <w:r w:rsidR="007252B0">
        <w:rPr>
          <w:rFonts w:cs="Calibri"/>
          <w:szCs w:val="24"/>
        </w:rPr>
        <w:t>N THE HOME</w:t>
      </w:r>
      <w:r w:rsidR="00D7652D">
        <w:rPr>
          <w:rFonts w:cs="Calibri"/>
          <w:szCs w:val="24"/>
        </w:rPr>
        <w:t xml:space="preserve"> PAGE</w:t>
      </w:r>
    </w:p>
    <w:p w14:paraId="588C9408" w14:textId="471B69B3" w:rsidR="009C081B" w:rsidRPr="00A30036" w:rsidRDefault="00F17D4C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1D6F96" wp14:editId="56C03B99">
                <wp:simplePos x="0" y="0"/>
                <wp:positionH relativeFrom="column">
                  <wp:posOffset>8359140</wp:posOffset>
                </wp:positionH>
                <wp:positionV relativeFrom="paragraph">
                  <wp:posOffset>3810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B8351A" w14:textId="77777777" w:rsidR="00302CF9" w:rsidRPr="00302CF9" w:rsidRDefault="00302CF9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1D6F96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30" type="#_x0000_t71" style="position:absolute;margin-left:658.2pt;margin-top:.3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" fillcolor="yellow" strokecolor="white [3212]" strokeweight="1pt">
                <v:textbox>
                  <w:txbxContent>
                    <w:p w14:paraId="28B8351A" w14:textId="77777777" w:rsidR="00302CF9" w:rsidRPr="00302CF9" w:rsidRDefault="00302CF9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 w:rsidR="00714AD0"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14:paraId="2417EEB8" w14:textId="1828A3BB" w:rsidR="00A41FA6" w:rsidRDefault="002E1A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98AABF" wp14:editId="68560CCB">
                <wp:simplePos x="0" y="0"/>
                <wp:positionH relativeFrom="page">
                  <wp:posOffset>104775</wp:posOffset>
                </wp:positionH>
                <wp:positionV relativeFrom="paragraph">
                  <wp:posOffset>137795</wp:posOffset>
                </wp:positionV>
                <wp:extent cx="1562100" cy="495300"/>
                <wp:effectExtent l="0" t="19050" r="38100" b="38100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495300"/>
                        </a:xfrm>
                        <a:prstGeom prst="right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02DFF48" w14:textId="77777777" w:rsidR="002E1A1B" w:rsidRPr="00EC75AC" w:rsidRDefault="002E1A1B" w:rsidP="002E1A1B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4FA72AF9" w14:textId="77777777" w:rsidR="002E1A1B" w:rsidRDefault="002E1A1B" w:rsidP="002E1A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98AABF" id="Arrow: Right 7" o:spid="_x0000_s1031" type="#_x0000_t13" style="position:absolute;left:0;text-align:left;margin-left:8.25pt;margin-top:10.85pt;width:123pt;height:39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" adj="18176" fillcolor="#5b9bd5" strokecolor="#41719c" strokeweight="1pt">
                <v:textbox>
                  <w:txbxContent>
                    <w:p w14:paraId="102DFF48" w14:textId="77777777" w:rsidR="002E1A1B" w:rsidRPr="00EC75AC" w:rsidRDefault="002E1A1B" w:rsidP="002E1A1B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EC75AC">
                        <w:rPr>
                          <w:b/>
                          <w:bCs/>
                          <w:highlight w:val="yellow"/>
                        </w:rPr>
                        <w:t>NEW FOR THIS YEAR</w:t>
                      </w:r>
                      <w:r>
                        <w:rPr>
                          <w:b/>
                          <w:bCs/>
                        </w:rPr>
                        <w:t xml:space="preserve">   </w:t>
                      </w:r>
                    </w:p>
                    <w:p w14:paraId="4FA72AF9" w14:textId="77777777" w:rsidR="002E1A1B" w:rsidRDefault="002E1A1B" w:rsidP="002E1A1B">
                      <w:pPr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41FA6"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</w:t>
      </w:r>
      <w:r w:rsidR="002649C7">
        <w:rPr>
          <w:rFonts w:cs="Calibri"/>
          <w:szCs w:val="24"/>
        </w:rPr>
        <w:t>6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14:paraId="57EF5AC1" w14:textId="15C3F799" w:rsidR="002E1A1B" w:rsidRDefault="002E1A1B" w:rsidP="002E1A1B">
      <w:pPr>
        <w:pStyle w:val="ListParagraph"/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                    </w:t>
      </w:r>
      <w:r w:rsidR="001A470D">
        <w:rPr>
          <w:rFonts w:cs="Calibri"/>
          <w:szCs w:val="24"/>
        </w:rPr>
        <w:t xml:space="preserve">   </w:t>
      </w:r>
      <w:r w:rsidR="00203DE8">
        <w:rPr>
          <w:rFonts w:cs="Calibri"/>
          <w:szCs w:val="24"/>
        </w:rPr>
        <w:t xml:space="preserve">ONLINE SUBMISSIONS DUE TO TALLO FOR SECONDARY/POST SECONDARY MEMBERS &amp; </w:t>
      </w:r>
    </w:p>
    <w:p w14:paraId="135B00BA" w14:textId="19FE5F5B" w:rsidR="00627E36" w:rsidRPr="00203DE8" w:rsidRDefault="002E1A1B" w:rsidP="002E1A1B">
      <w:pPr>
        <w:pStyle w:val="ListParagraph"/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   </w:t>
      </w:r>
      <w:r w:rsidR="001A470D">
        <w:rPr>
          <w:rFonts w:cs="Calibri"/>
          <w:szCs w:val="24"/>
        </w:rPr>
        <w:t xml:space="preserve">                    TO </w:t>
      </w:r>
      <w:r w:rsidR="00203DE8">
        <w:rPr>
          <w:rFonts w:cs="Calibri"/>
          <w:szCs w:val="24"/>
        </w:rPr>
        <w:t xml:space="preserve">WUFOO </w:t>
      </w:r>
      <w:r w:rsidR="001A470D">
        <w:rPr>
          <w:rFonts w:cs="Calibri"/>
          <w:szCs w:val="24"/>
        </w:rPr>
        <w:t xml:space="preserve">FOR </w:t>
      </w:r>
      <w:r w:rsidR="00203DE8">
        <w:rPr>
          <w:rFonts w:cs="Calibri"/>
          <w:szCs w:val="24"/>
        </w:rPr>
        <w:t xml:space="preserve">MIDDLE SCHOOL MEMBERS: </w:t>
      </w:r>
      <w:r w:rsidR="00203DE8" w:rsidRPr="0050724F">
        <w:rPr>
          <w:rFonts w:cs="Calibri"/>
          <w:szCs w:val="24"/>
          <w:highlight w:val="green"/>
        </w:rPr>
        <w:t>NOVEMBER 16TH</w:t>
      </w:r>
    </w:p>
    <w:p w14:paraId="452DCD54" w14:textId="7DDBB5D0" w:rsidR="009C081B" w:rsidRPr="00A30036" w:rsidRDefault="00E3428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2EB3CF" wp14:editId="18B4B7CF">
                <wp:simplePos x="0" y="0"/>
                <wp:positionH relativeFrom="column">
                  <wp:posOffset>6202680</wp:posOffset>
                </wp:positionH>
                <wp:positionV relativeFrom="paragraph">
                  <wp:posOffset>110490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A8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86767E" w14:textId="77777777" w:rsidR="007955B6" w:rsidRPr="007955B6" w:rsidRDefault="00302CF9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Payments</w:t>
                            </w:r>
                          </w:p>
                          <w:p w14:paraId="5A7CBA5B" w14:textId="77777777" w:rsidR="007955B6" w:rsidRDefault="00816142" w:rsidP="007955B6">
                            <w:pPr>
                              <w:spacing w:after="0"/>
                              <w:jc w:val="center"/>
                            </w:pPr>
                            <w:r>
                              <w:t>Payable</w:t>
                            </w:r>
                            <w:r w:rsidR="007955B6">
                              <w:t xml:space="preserve"> to </w:t>
                            </w:r>
                            <w:r w:rsidR="007955B6"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14:paraId="7E061530" w14:textId="77777777" w:rsidR="007955B6" w:rsidRPr="00302CF9" w:rsidRDefault="007955B6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14:paraId="4A67D45D" w14:textId="77777777" w:rsidR="007955B6" w:rsidRPr="00816142" w:rsidRDefault="007955B6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14:paraId="0C4ACC6E" w14:textId="77777777" w:rsidR="00872991" w:rsidRDefault="00872991" w:rsidP="00872991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72991">
                              <w:rPr>
                                <w:sz w:val="24"/>
                              </w:rPr>
                              <w:t>PO Box 1</w:t>
                            </w:r>
                            <w:r w:rsidR="00A82105">
                              <w:rPr>
                                <w:sz w:val="24"/>
                              </w:rPr>
                              <w:t>440</w:t>
                            </w:r>
                          </w:p>
                          <w:p w14:paraId="2C9146DE" w14:textId="77777777" w:rsidR="007955B6" w:rsidRPr="00816142" w:rsidRDefault="00872991" w:rsidP="00872991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72991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62EB3CF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2" type="#_x0000_t176" style="position:absolute;left:0;text-align:left;margin-left:488.4pt;margin-top:8.7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8m4pw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" fillcolor="#a80000" strokecolor="#1f4d78 [1604]" strokeweight="1pt">
                <v:textbox>
                  <w:txbxContent>
                    <w:p w14:paraId="6D86767E" w14:textId="77777777" w:rsidR="007955B6" w:rsidRPr="007955B6" w:rsidRDefault="00302CF9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Payments</w:t>
                      </w:r>
                    </w:p>
                    <w:p w14:paraId="5A7CBA5B" w14:textId="77777777" w:rsidR="007955B6" w:rsidRDefault="00816142" w:rsidP="007955B6">
                      <w:pPr>
                        <w:spacing w:after="0"/>
                        <w:jc w:val="center"/>
                      </w:pPr>
                      <w:r>
                        <w:t>Payable</w:t>
                      </w:r>
                      <w:r w:rsidR="007955B6">
                        <w:t xml:space="preserve"> to </w:t>
                      </w:r>
                      <w:r w:rsidR="007955B6"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14:paraId="7E061530" w14:textId="77777777" w:rsidR="007955B6" w:rsidRPr="00302CF9" w:rsidRDefault="007955B6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14:paraId="4A67D45D" w14:textId="77777777" w:rsidR="007955B6" w:rsidRPr="00816142" w:rsidRDefault="007955B6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14:paraId="0C4ACC6E" w14:textId="77777777" w:rsidR="00872991" w:rsidRDefault="00872991" w:rsidP="00872991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72991">
                        <w:rPr>
                          <w:sz w:val="24"/>
                        </w:rPr>
                        <w:t>PO Box 1</w:t>
                      </w:r>
                      <w:r w:rsidR="00A82105">
                        <w:rPr>
                          <w:sz w:val="24"/>
                        </w:rPr>
                        <w:t>440</w:t>
                      </w:r>
                    </w:p>
                    <w:p w14:paraId="2C9146DE" w14:textId="77777777" w:rsidR="007955B6" w:rsidRPr="00816142" w:rsidRDefault="00872991" w:rsidP="00872991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72991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WILL </w:t>
      </w:r>
      <w:r w:rsidR="00714AD0"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806DE7">
        <w:rPr>
          <w:rFonts w:cs="Calibri"/>
          <w:szCs w:val="24"/>
        </w:rPr>
        <w:t>DECEMBER 1-7</w:t>
      </w:r>
    </w:p>
    <w:p w14:paraId="092AEA1C" w14:textId="65672A75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10.00 PER STUDENT PAID TO </w:t>
      </w:r>
      <w:r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386917">
        <w:rPr>
          <w:rFonts w:cs="Calibri"/>
          <w:i/>
          <w:szCs w:val="24"/>
          <w:u w:val="single"/>
        </w:rPr>
        <w:t xml:space="preserve">, </w:t>
      </w:r>
      <w:r w:rsidR="00942AEA">
        <w:rPr>
          <w:rFonts w:cs="Calibri"/>
          <w:iCs/>
          <w:szCs w:val="24"/>
        </w:rPr>
        <w:t>MAIL TO THE BUSINESS OFFICE</w:t>
      </w:r>
    </w:p>
    <w:p w14:paraId="4E63D870" w14:textId="77777777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14:paraId="6773173A" w14:textId="77777777" w:rsidR="00714AD0" w:rsidRPr="00806DE7" w:rsidRDefault="00816142" w:rsidP="00806DE7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WILL COMPETE IN </w:t>
      </w:r>
      <w:r w:rsidRPr="00D814DB">
        <w:rPr>
          <w:rFonts w:cs="Calibri"/>
          <w:b/>
          <w:szCs w:val="24"/>
          <w:u w:val="single"/>
        </w:rPr>
        <w:t>SQE ONLY</w:t>
      </w:r>
      <w:r>
        <w:rPr>
          <w:rFonts w:cs="Calibri"/>
          <w:szCs w:val="24"/>
        </w:rPr>
        <w:t xml:space="preserve">.  </w:t>
      </w:r>
    </w:p>
    <w:p w14:paraId="454F0468" w14:textId="77777777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14:paraId="0368D8AF" w14:textId="77777777" w:rsidR="00A30036" w:rsidRDefault="00A30036" w:rsidP="00EE321E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F70F9E">
        <w:rPr>
          <w:rFonts w:cs="Calibri"/>
          <w:szCs w:val="24"/>
        </w:rPr>
        <w:t>MIDDLE SCHOOL AND POST-SECONDARY EVENTS</w:t>
      </w:r>
      <w:r w:rsidR="00B84189" w:rsidRPr="00F70F9E">
        <w:rPr>
          <w:rFonts w:cs="Calibri"/>
          <w:szCs w:val="24"/>
        </w:rPr>
        <w:t xml:space="preserve"> ARE </w:t>
      </w:r>
      <w:r w:rsidR="00B84189" w:rsidRPr="00F70F9E">
        <w:rPr>
          <w:rFonts w:cs="Calibri"/>
          <w:b/>
          <w:szCs w:val="24"/>
        </w:rPr>
        <w:t>NOT</w:t>
      </w:r>
      <w:r w:rsidR="00B84189" w:rsidRPr="00F70F9E">
        <w:rPr>
          <w:rFonts w:cs="Calibri"/>
          <w:szCs w:val="24"/>
        </w:rPr>
        <w:t xml:space="preserve"> OFFERED AT SLC</w:t>
      </w:r>
    </w:p>
    <w:p w14:paraId="004FED42" w14:textId="77777777" w:rsidR="004B68E7" w:rsidRDefault="00F70F9E" w:rsidP="004B68E7">
      <w:pPr>
        <w:spacing w:after="200" w:line="240" w:lineRule="auto"/>
        <w:rPr>
          <w:rFonts w:cs="Calibri"/>
          <w:b/>
          <w:szCs w:val="24"/>
        </w:rPr>
      </w:pPr>
      <w:r w:rsidRPr="00F70F9E">
        <w:rPr>
          <w:rFonts w:cs="Calibri"/>
          <w:b/>
          <w:szCs w:val="24"/>
        </w:rPr>
        <w:t>INTERNATIONAL LEADERSHIP CONFERENCE (ILC):</w:t>
      </w:r>
    </w:p>
    <w:p w14:paraId="2E26338F" w14:textId="5E828783" w:rsidR="00B367BB" w:rsidRDefault="00F70F9E" w:rsidP="004B68E7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4B68E7">
        <w:rPr>
          <w:rFonts w:cs="Calibri"/>
          <w:szCs w:val="24"/>
        </w:rPr>
        <w:t xml:space="preserve">QUALIFIERS TO </w:t>
      </w:r>
      <w:r w:rsidRPr="004B68E7">
        <w:rPr>
          <w:rFonts w:cs="Calibri"/>
          <w:b/>
          <w:szCs w:val="24"/>
        </w:rPr>
        <w:t>INTERNATIONAL LEADERSHIP CONFERENCE</w:t>
      </w:r>
      <w:r w:rsidRPr="004B68E7">
        <w:rPr>
          <w:rFonts w:cs="Calibri"/>
          <w:szCs w:val="24"/>
        </w:rPr>
        <w:t xml:space="preserve"> (ILC) WILL BE ANNOUNCED VIA EMAIL</w:t>
      </w:r>
    </w:p>
    <w:p w14:paraId="50958D06" w14:textId="77777777" w:rsidR="004B68E7" w:rsidRPr="004B68E7" w:rsidRDefault="004B68E7" w:rsidP="004B68E7">
      <w:pPr>
        <w:pStyle w:val="ListParagraph"/>
        <w:spacing w:after="200" w:line="240" w:lineRule="auto"/>
        <w:rPr>
          <w:rFonts w:cs="Calibri"/>
          <w:szCs w:val="24"/>
        </w:rPr>
      </w:pPr>
    </w:p>
    <w:p w14:paraId="003048CA" w14:textId="407666B4" w:rsidR="00A07318" w:rsidRPr="00A30036" w:rsidRDefault="00B367BB" w:rsidP="00A617E1">
      <w:pPr>
        <w:pStyle w:val="ListParagraph"/>
        <w:spacing w:after="0" w:line="240" w:lineRule="auto"/>
        <w:ind w:left="0"/>
        <w:rPr>
          <w:rFonts w:cs="Calibri"/>
          <w:b/>
          <w:szCs w:val="24"/>
        </w:rPr>
      </w:pPr>
      <w:r w:rsidRPr="00F70F9E"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67FC4F19" wp14:editId="354103E4">
            <wp:simplePos x="0" y="0"/>
            <wp:positionH relativeFrom="column">
              <wp:posOffset>6644640</wp:posOffset>
            </wp:positionH>
            <wp:positionV relativeFrom="paragraph">
              <wp:posOffset>4445</wp:posOffset>
            </wp:positionV>
            <wp:extent cx="2917042" cy="1155477"/>
            <wp:effectExtent l="0" t="0" r="0" b="6985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3" r:link="rId14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042" cy="115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18" w:rsidRPr="00A30036">
        <w:rPr>
          <w:rFonts w:cs="Calibri"/>
          <w:b/>
          <w:szCs w:val="24"/>
        </w:rPr>
        <w:t xml:space="preserve">NATIONAL HOSA THEME:  </w:t>
      </w:r>
      <w:r w:rsidR="00942AEA" w:rsidRPr="004B68E7">
        <w:rPr>
          <w:rFonts w:cs="Calibri"/>
          <w:bCs/>
          <w:szCs w:val="24"/>
        </w:rPr>
        <w:t>UNLOCK YOUR POTENTIAL</w:t>
      </w:r>
    </w:p>
    <w:p w14:paraId="7DF0FA77" w14:textId="01D05F89" w:rsidR="00A07318" w:rsidRPr="00A617E1" w:rsidRDefault="00A07318" w:rsidP="00A617E1">
      <w:pPr>
        <w:pStyle w:val="ListParagraph"/>
        <w:spacing w:after="0" w:line="240" w:lineRule="auto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</w:t>
      </w:r>
      <w:r w:rsidR="00763F45">
        <w:rPr>
          <w:rFonts w:cs="Calibri"/>
          <w:b/>
          <w:szCs w:val="24"/>
        </w:rPr>
        <w:t xml:space="preserve">20-2021: </w:t>
      </w:r>
      <w:r w:rsidR="00863665">
        <w:rPr>
          <w:rFonts w:cs="Calibri"/>
          <w:szCs w:val="24"/>
        </w:rPr>
        <w:t xml:space="preserve">BE THE MATCH    </w:t>
      </w:r>
      <w:hyperlink r:id="rId15" w:history="1">
        <w:r w:rsidR="00863665" w:rsidRPr="00E62D76">
          <w:rPr>
            <w:rStyle w:val="Hyperlink"/>
            <w:rFonts w:cs="Calibri"/>
            <w:szCs w:val="24"/>
          </w:rPr>
          <w:t>http://www.bethematch.org</w:t>
        </w:r>
      </w:hyperlink>
    </w:p>
    <w:p w14:paraId="20C59AD9" w14:textId="6F7A1156" w:rsidR="00A82105" w:rsidRDefault="00805C0F" w:rsidP="00A617E1">
      <w:pPr>
        <w:pStyle w:val="ListParagraph"/>
        <w:spacing w:after="0" w:line="240" w:lineRule="auto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A82105">
        <w:rPr>
          <w:rFonts w:cs="Calibri"/>
          <w:b/>
          <w:szCs w:val="24"/>
        </w:rPr>
        <w:t>2</w:t>
      </w:r>
      <w:r w:rsidR="00863665">
        <w:rPr>
          <w:rFonts w:cs="Calibri"/>
          <w:b/>
          <w:szCs w:val="24"/>
        </w:rPr>
        <w:t>1</w:t>
      </w:r>
      <w:r w:rsidR="00A82105">
        <w:rPr>
          <w:rFonts w:cs="Calibri"/>
          <w:b/>
          <w:szCs w:val="24"/>
        </w:rPr>
        <w:t>:</w:t>
      </w:r>
      <w:r w:rsidR="008E02E5">
        <w:rPr>
          <w:rFonts w:cs="Calibri"/>
          <w:b/>
          <w:szCs w:val="24"/>
        </w:rPr>
        <w:t xml:space="preserve"> </w:t>
      </w:r>
      <w:r w:rsidR="00A617E1">
        <w:rPr>
          <w:rFonts w:cs="Calibri"/>
          <w:szCs w:val="24"/>
        </w:rPr>
        <w:t>CORONADO SPRINGS RESORT ORLANDO, FL: JUNE 23-26, 2021</w:t>
      </w:r>
    </w:p>
    <w:sectPr w:rsidR="00A82105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B7B33B" w14:textId="77777777" w:rsidR="007D0696" w:rsidRDefault="007D0696" w:rsidP="00A30036">
      <w:pPr>
        <w:spacing w:after="0" w:line="240" w:lineRule="auto"/>
      </w:pPr>
      <w:r>
        <w:separator/>
      </w:r>
    </w:p>
  </w:endnote>
  <w:endnote w:type="continuationSeparator" w:id="0">
    <w:p w14:paraId="5B6F6FD3" w14:textId="77777777" w:rsidR="007D0696" w:rsidRDefault="007D0696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42F40A" w14:textId="77777777" w:rsidR="00A30036" w:rsidRDefault="00A30036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23BEBD" w14:textId="77777777" w:rsidR="007D0696" w:rsidRDefault="007D0696" w:rsidP="00A30036">
      <w:pPr>
        <w:spacing w:after="0" w:line="240" w:lineRule="auto"/>
      </w:pPr>
      <w:r>
        <w:separator/>
      </w:r>
    </w:p>
  </w:footnote>
  <w:footnote w:type="continuationSeparator" w:id="0">
    <w:p w14:paraId="49AE2D47" w14:textId="77777777" w:rsidR="007D0696" w:rsidRDefault="007D0696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A7902"/>
    <w:multiLevelType w:val="hybridMultilevel"/>
    <w:tmpl w:val="2A9AB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B1A94"/>
    <w:multiLevelType w:val="hybridMultilevel"/>
    <w:tmpl w:val="B380C2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2327C"/>
    <w:multiLevelType w:val="hybridMultilevel"/>
    <w:tmpl w:val="1CC07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LEwsLA0MjIxNzRR0lEKTi0uzszPAykwrQUA2JkMFSwAAAA="/>
  </w:docVars>
  <w:rsids>
    <w:rsidRoot w:val="002A2C0B"/>
    <w:rsid w:val="000079A2"/>
    <w:rsid w:val="000101B5"/>
    <w:rsid w:val="000216AA"/>
    <w:rsid w:val="00032780"/>
    <w:rsid w:val="00065037"/>
    <w:rsid w:val="000C1FEF"/>
    <w:rsid w:val="000C4251"/>
    <w:rsid w:val="000F42FC"/>
    <w:rsid w:val="00143BFA"/>
    <w:rsid w:val="001557B9"/>
    <w:rsid w:val="00161D8A"/>
    <w:rsid w:val="001856DB"/>
    <w:rsid w:val="00187F8B"/>
    <w:rsid w:val="0019127A"/>
    <w:rsid w:val="001A470D"/>
    <w:rsid w:val="001B392F"/>
    <w:rsid w:val="001C5ACE"/>
    <w:rsid w:val="001D5762"/>
    <w:rsid w:val="002020CD"/>
    <w:rsid w:val="00203DE8"/>
    <w:rsid w:val="002132F7"/>
    <w:rsid w:val="0022363F"/>
    <w:rsid w:val="002649C7"/>
    <w:rsid w:val="00273A46"/>
    <w:rsid w:val="00280E0E"/>
    <w:rsid w:val="00295E0E"/>
    <w:rsid w:val="002A2673"/>
    <w:rsid w:val="002A2C0B"/>
    <w:rsid w:val="002E1A1B"/>
    <w:rsid w:val="00302CF9"/>
    <w:rsid w:val="00306CA3"/>
    <w:rsid w:val="003442C1"/>
    <w:rsid w:val="003722D7"/>
    <w:rsid w:val="00375D87"/>
    <w:rsid w:val="00386917"/>
    <w:rsid w:val="00390680"/>
    <w:rsid w:val="003E3852"/>
    <w:rsid w:val="003E7A2A"/>
    <w:rsid w:val="003F0B91"/>
    <w:rsid w:val="00417044"/>
    <w:rsid w:val="00417A21"/>
    <w:rsid w:val="00455A94"/>
    <w:rsid w:val="004602A5"/>
    <w:rsid w:val="00463C5C"/>
    <w:rsid w:val="004A2338"/>
    <w:rsid w:val="004A510D"/>
    <w:rsid w:val="004B68E7"/>
    <w:rsid w:val="004B7E97"/>
    <w:rsid w:val="004C0EDB"/>
    <w:rsid w:val="004C39D0"/>
    <w:rsid w:val="004C6DF7"/>
    <w:rsid w:val="004D1AA5"/>
    <w:rsid w:val="004E6B94"/>
    <w:rsid w:val="0050724F"/>
    <w:rsid w:val="005319CF"/>
    <w:rsid w:val="005610C8"/>
    <w:rsid w:val="00592B0A"/>
    <w:rsid w:val="005A295E"/>
    <w:rsid w:val="005E3B77"/>
    <w:rsid w:val="005E5CF0"/>
    <w:rsid w:val="005F42BC"/>
    <w:rsid w:val="006164E0"/>
    <w:rsid w:val="00627E36"/>
    <w:rsid w:val="00630728"/>
    <w:rsid w:val="006B3B9C"/>
    <w:rsid w:val="006B5807"/>
    <w:rsid w:val="006C773D"/>
    <w:rsid w:val="007064AF"/>
    <w:rsid w:val="00714AD0"/>
    <w:rsid w:val="0071687D"/>
    <w:rsid w:val="00720069"/>
    <w:rsid w:val="00724AD9"/>
    <w:rsid w:val="007252B0"/>
    <w:rsid w:val="00731CE6"/>
    <w:rsid w:val="007406CE"/>
    <w:rsid w:val="00763F45"/>
    <w:rsid w:val="00766F58"/>
    <w:rsid w:val="0077427B"/>
    <w:rsid w:val="007955B6"/>
    <w:rsid w:val="007D0696"/>
    <w:rsid w:val="007D54F0"/>
    <w:rsid w:val="007E71B4"/>
    <w:rsid w:val="007E748D"/>
    <w:rsid w:val="007F5A33"/>
    <w:rsid w:val="00805C0F"/>
    <w:rsid w:val="00806DE7"/>
    <w:rsid w:val="00816142"/>
    <w:rsid w:val="00824154"/>
    <w:rsid w:val="00826056"/>
    <w:rsid w:val="008302DF"/>
    <w:rsid w:val="00842F1C"/>
    <w:rsid w:val="00855C16"/>
    <w:rsid w:val="00863665"/>
    <w:rsid w:val="00863BF1"/>
    <w:rsid w:val="00872991"/>
    <w:rsid w:val="00883B03"/>
    <w:rsid w:val="008A3469"/>
    <w:rsid w:val="008C5565"/>
    <w:rsid w:val="008E02E5"/>
    <w:rsid w:val="008F6E87"/>
    <w:rsid w:val="00900DA1"/>
    <w:rsid w:val="00902C2D"/>
    <w:rsid w:val="00921004"/>
    <w:rsid w:val="00942AEA"/>
    <w:rsid w:val="009C081B"/>
    <w:rsid w:val="009E5B7B"/>
    <w:rsid w:val="009E7CEB"/>
    <w:rsid w:val="009F032C"/>
    <w:rsid w:val="009F22A0"/>
    <w:rsid w:val="00A02887"/>
    <w:rsid w:val="00A02F01"/>
    <w:rsid w:val="00A07318"/>
    <w:rsid w:val="00A11D7F"/>
    <w:rsid w:val="00A30036"/>
    <w:rsid w:val="00A41FA6"/>
    <w:rsid w:val="00A47359"/>
    <w:rsid w:val="00A612A2"/>
    <w:rsid w:val="00A617E1"/>
    <w:rsid w:val="00A7724D"/>
    <w:rsid w:val="00A82105"/>
    <w:rsid w:val="00A875B6"/>
    <w:rsid w:val="00A95A2F"/>
    <w:rsid w:val="00AB4102"/>
    <w:rsid w:val="00AC0BE2"/>
    <w:rsid w:val="00AD56FC"/>
    <w:rsid w:val="00AE0052"/>
    <w:rsid w:val="00AE4B69"/>
    <w:rsid w:val="00AE7CD0"/>
    <w:rsid w:val="00B2040A"/>
    <w:rsid w:val="00B21868"/>
    <w:rsid w:val="00B367BB"/>
    <w:rsid w:val="00B40CBA"/>
    <w:rsid w:val="00B46C47"/>
    <w:rsid w:val="00B84189"/>
    <w:rsid w:val="00B8574D"/>
    <w:rsid w:val="00BA06A7"/>
    <w:rsid w:val="00BC26B7"/>
    <w:rsid w:val="00BC75F0"/>
    <w:rsid w:val="00BD3B13"/>
    <w:rsid w:val="00BF4781"/>
    <w:rsid w:val="00C072A9"/>
    <w:rsid w:val="00C14E2D"/>
    <w:rsid w:val="00C15708"/>
    <w:rsid w:val="00C6208E"/>
    <w:rsid w:val="00C872E8"/>
    <w:rsid w:val="00C97E7A"/>
    <w:rsid w:val="00CC6E04"/>
    <w:rsid w:val="00CD69AA"/>
    <w:rsid w:val="00D06F1F"/>
    <w:rsid w:val="00D264D2"/>
    <w:rsid w:val="00D50879"/>
    <w:rsid w:val="00D64D55"/>
    <w:rsid w:val="00D7652D"/>
    <w:rsid w:val="00D76D9E"/>
    <w:rsid w:val="00D814DB"/>
    <w:rsid w:val="00DB51C4"/>
    <w:rsid w:val="00DC7505"/>
    <w:rsid w:val="00DF071E"/>
    <w:rsid w:val="00E34286"/>
    <w:rsid w:val="00E47C33"/>
    <w:rsid w:val="00E63C4C"/>
    <w:rsid w:val="00EB3AE0"/>
    <w:rsid w:val="00EC1185"/>
    <w:rsid w:val="00EC3FE6"/>
    <w:rsid w:val="00EC75AC"/>
    <w:rsid w:val="00ED1B9A"/>
    <w:rsid w:val="00ED3A30"/>
    <w:rsid w:val="00F17D4C"/>
    <w:rsid w:val="00F22A56"/>
    <w:rsid w:val="00F51386"/>
    <w:rsid w:val="00F5411E"/>
    <w:rsid w:val="00F70F9E"/>
    <w:rsid w:val="00FA1756"/>
    <w:rsid w:val="00FD4FB8"/>
    <w:rsid w:val="00FE6333"/>
    <w:rsid w:val="00FE6E14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9A3A1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  <w:style w:type="character" w:styleId="FollowedHyperlink">
    <w:name w:val="FollowedHyperlink"/>
    <w:basedOn w:val="DefaultParagraphFont"/>
    <w:uiPriority w:val="99"/>
    <w:semiHidden/>
    <w:unhideWhenUsed/>
    <w:rsid w:val="003722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53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hosa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://www.bethematch.org" TargetMode="External"/><Relationship Id="rId10" Type="http://schemas.openxmlformats.org/officeDocument/2006/relationships/hyperlink" Target="http://www.alabamahosa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cid:ac31cc11-3d14-4dc7-8d49-cb0037142497@ALSD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EE0D16-571A-4885-879A-CA993BB6DF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2DC3A0D-5931-4762-9582-2BA8EE0B1D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542AAA-A59C-4F2E-9DAF-784BB498B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437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56</cp:revision>
  <cp:lastPrinted>2020-07-21T18:28:00Z</cp:lastPrinted>
  <dcterms:created xsi:type="dcterms:W3CDTF">2020-07-21T16:08:00Z</dcterms:created>
  <dcterms:modified xsi:type="dcterms:W3CDTF">2020-09-02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